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2e960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05c1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417b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28Z</dcterms:created>
  <dcterms:modified xsi:type="dcterms:W3CDTF">2016-10-06T02:36:28Z</dcterms:modified>
</cp:coreProperties>
</file>